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0AA93" w14:textId="29AC60F1" w:rsidR="00431064" w:rsidRPr="009A26D8" w:rsidRDefault="006B1948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</w:pPr>
      <w:r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LAB</w:t>
      </w:r>
      <w:r w:rsidR="00EC4963"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 xml:space="preserve"> </w:t>
      </w:r>
      <w:r w:rsidR="007C4B03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4</w:t>
      </w:r>
    </w:p>
    <w:p w14:paraId="686C900F" w14:textId="77777777" w:rsidR="009C18CE" w:rsidRPr="009A26D8" w:rsidRDefault="009C18CE" w:rsidP="009A26D8">
      <w:pPr>
        <w:pStyle w:val="Heading1"/>
        <w:numPr>
          <w:ilvl w:val="0"/>
          <w:numId w:val="0"/>
        </w:numPr>
        <w:ind w:left="357" w:hanging="357"/>
        <w:rPr>
          <w:sz w:val="32"/>
          <w:szCs w:val="36"/>
        </w:rPr>
      </w:pPr>
      <w:r w:rsidRPr="009A26D8">
        <w:rPr>
          <w:sz w:val="32"/>
          <w:szCs w:val="36"/>
        </w:rPr>
        <w:t>Yêu cầu:</w:t>
      </w:r>
    </w:p>
    <w:p w14:paraId="27DF744E" w14:textId="46D31246" w:rsidR="006B1948" w:rsidRPr="009A26D8" w:rsidRDefault="006B1948" w:rsidP="006B1948">
      <w:pPr>
        <w:spacing w:after="0" w:line="240" w:lineRule="auto"/>
        <w:ind w:firstLine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Viết báo cáo</w:t>
      </w:r>
      <w:r w:rsidR="009A26D8" w:rsidRPr="009A26D8">
        <w:rPr>
          <w:rFonts w:ascii="Times New Roman" w:hAnsi="Times New Roman" w:cs="Times New Roman"/>
          <w:sz w:val="28"/>
          <w:szCs w:val="26"/>
        </w:rPr>
        <w:t xml:space="preserve"> với các bài toán ứng dụng bao gồm</w:t>
      </w:r>
      <w:r w:rsidRPr="009A26D8">
        <w:rPr>
          <w:rFonts w:ascii="Times New Roman" w:hAnsi="Times New Roman" w:cs="Times New Roman"/>
          <w:sz w:val="28"/>
          <w:szCs w:val="26"/>
        </w:rPr>
        <w:t xml:space="preserve">: </w:t>
      </w:r>
    </w:p>
    <w:p w14:paraId="427D9A8B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1. Phát biểu bài toán (hay vấn đề) cần giải quyết.</w:t>
      </w:r>
    </w:p>
    <w:p w14:paraId="679EA7E7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2. Nêu các bước tiến hành và tính lại các giá trị trong bảng kết quả.</w:t>
      </w:r>
    </w:p>
    <w:p w14:paraId="4C9C27DA" w14:textId="77777777" w:rsidR="00E93197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bCs/>
          <w:color w:val="000000"/>
          <w:sz w:val="30"/>
          <w:szCs w:val="30"/>
          <w:shd w:val="clear" w:color="auto" w:fill="FFFFFF"/>
        </w:rPr>
      </w:pPr>
      <w:r w:rsidRPr="009A26D8">
        <w:rPr>
          <w:rFonts w:ascii="Times New Roman" w:hAnsi="Times New Roman" w:cs="Times New Roman"/>
          <w:sz w:val="28"/>
          <w:szCs w:val="26"/>
        </w:rPr>
        <w:t>3. Giải thích và kết luận.</w:t>
      </w:r>
    </w:p>
    <w:p w14:paraId="1DB1B55B" w14:textId="77777777" w:rsidR="006B1948" w:rsidRPr="009A26D8" w:rsidRDefault="006B1948" w:rsidP="00DB02CE">
      <w:pPr>
        <w:rPr>
          <w:rFonts w:ascii="Times New Roman" w:hAnsi="Times New Roman" w:cs="Times New Roman"/>
          <w:b/>
          <w:i/>
          <w:sz w:val="28"/>
          <w:szCs w:val="26"/>
        </w:rPr>
      </w:pPr>
    </w:p>
    <w:p w14:paraId="29E33A9E" w14:textId="75042020" w:rsidR="007C4B03" w:rsidRDefault="007C4B03" w:rsidP="00CE18E9">
      <w:pPr>
        <w:rPr>
          <w:rFonts w:ascii="Times New Roman" w:hAnsi="Times New Roman" w:cs="Times New Roman"/>
          <w:sz w:val="28"/>
          <w:szCs w:val="26"/>
        </w:rPr>
      </w:pPr>
      <w:r>
        <w:rPr>
          <w:rFonts w:ascii="Times New Roman" w:hAnsi="Times New Roman" w:cs="Times New Roman"/>
          <w:sz w:val="28"/>
          <w:szCs w:val="26"/>
        </w:rPr>
        <w:t xml:space="preserve">Bài 4a. Hiện nay 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 xml:space="preserve">ó 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>á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 xml:space="preserve"> phương pháp nào đánh giá độ về 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>hính xá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 xml:space="preserve"> 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>ủa mô hình dự báo/ phương trình hồi quy tìm đượ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>.</w:t>
      </w:r>
    </w:p>
    <w:p w14:paraId="020870EE" w14:textId="590FAFFB" w:rsidR="004F23F5" w:rsidRPr="004F23F5" w:rsidRDefault="00CE18E9" w:rsidP="004F23F5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>
        <w:rPr>
          <w:rFonts w:ascii="Times New Roman" w:hAnsi="Times New Roman" w:cs="Times New Roman"/>
          <w:sz w:val="28"/>
          <w:szCs w:val="26"/>
        </w:rPr>
        <w:t>4</w:t>
      </w:r>
      <w:r w:rsidR="007C4B03">
        <w:rPr>
          <w:rFonts w:ascii="Times New Roman" w:hAnsi="Times New Roman" w:cs="Times New Roman"/>
          <w:sz w:val="28"/>
          <w:szCs w:val="26"/>
        </w:rPr>
        <w:t>b</w:t>
      </w:r>
      <w:r w:rsidRPr="009A26D8">
        <w:rPr>
          <w:rFonts w:ascii="Times New Roman" w:hAnsi="Times New Roman" w:cs="Times New Roman"/>
          <w:sz w:val="28"/>
          <w:szCs w:val="26"/>
        </w:rPr>
        <w:t xml:space="preserve">. Dùng MS Excel, ngôn ngữ R và ngôn ngữ Python </w:t>
      </w:r>
      <w:r w:rsidRPr="00CE18E9">
        <w:rPr>
          <w:rFonts w:ascii="Times New Roman" w:hAnsi="Times New Roman" w:cs="Times New Roman"/>
          <w:sz w:val="28"/>
          <w:szCs w:val="26"/>
        </w:rPr>
        <w:t xml:space="preserve">thực hiện phép tính Hồi quy phi tuyến đa biến </w:t>
      </w:r>
      <w:r w:rsidRPr="009A26D8">
        <w:rPr>
          <w:rFonts w:ascii="Times New Roman" w:hAnsi="Times New Roman" w:cs="Times New Roman"/>
          <w:sz w:val="28"/>
          <w:szCs w:val="26"/>
        </w:rPr>
        <w:t xml:space="preserve">với dữ liệu thực tế tùy chọn </w:t>
      </w:r>
      <w:r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</w:t>
      </w:r>
      <w:r w:rsidRPr="004F23F5">
        <w:rPr>
          <w:rFonts w:ascii="Times New Roman" w:hAnsi="Times New Roman" w:cs="Times New Roman"/>
          <w:sz w:val="28"/>
          <w:szCs w:val="26"/>
        </w:rPr>
        <w:t>.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Áp dụng bài 4a. </w:t>
      </w:r>
      <w:r w:rsidR="004F23F5">
        <w:rPr>
          <w:rFonts w:ascii="Times New Roman" w:hAnsi="Times New Roman" w:cs="Times New Roman"/>
          <w:sz w:val="28"/>
          <w:szCs w:val="26"/>
        </w:rPr>
        <w:t xml:space="preserve">đánh giá độ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hính xá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ủa phương trình tìm đượ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.</w:t>
      </w:r>
    </w:p>
    <w:p w14:paraId="702DDDC4" w14:textId="18E10FF6" w:rsidR="00CE18E9" w:rsidRDefault="00CE18E9" w:rsidP="00CE18E9">
      <w:pPr>
        <w:rPr>
          <w:rFonts w:ascii="Times New Roman" w:hAnsi="Times New Roman" w:cs="Times New Roman"/>
          <w:sz w:val="28"/>
          <w:szCs w:val="26"/>
        </w:rPr>
      </w:pPr>
    </w:p>
    <w:p w14:paraId="309F7335" w14:textId="38E9DF20" w:rsidR="004F23F5" w:rsidRPr="004F23F5" w:rsidRDefault="00CE18E9" w:rsidP="004F23F5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>
        <w:rPr>
          <w:rFonts w:ascii="Times New Roman" w:hAnsi="Times New Roman" w:cs="Times New Roman"/>
          <w:sz w:val="28"/>
          <w:szCs w:val="26"/>
        </w:rPr>
        <w:t>4</w:t>
      </w:r>
      <w:r w:rsidR="007C4B03" w:rsidRPr="009A26D8">
        <w:rPr>
          <w:rFonts w:ascii="Times New Roman" w:hAnsi="Times New Roman" w:cs="Times New Roman"/>
          <w:sz w:val="28"/>
          <w:szCs w:val="26"/>
        </w:rPr>
        <w:t>c</w:t>
      </w:r>
      <w:r w:rsidRPr="009A26D8">
        <w:rPr>
          <w:rFonts w:ascii="Times New Roman" w:hAnsi="Times New Roman" w:cs="Times New Roman"/>
          <w:sz w:val="28"/>
          <w:szCs w:val="26"/>
        </w:rPr>
        <w:t xml:space="preserve">. Dùng MS Excel, ngôn ngữ R và ngôn ngữ Python </w:t>
      </w:r>
      <w:r w:rsidRPr="00CE18E9">
        <w:rPr>
          <w:rFonts w:ascii="Times New Roman" w:hAnsi="Times New Roman" w:cs="Times New Roman"/>
          <w:sz w:val="28"/>
          <w:szCs w:val="26"/>
        </w:rPr>
        <w:t xml:space="preserve">thực hiện Hồi quy Logistic </w:t>
      </w:r>
      <w:r w:rsidRPr="009A26D8">
        <w:rPr>
          <w:rFonts w:ascii="Times New Roman" w:hAnsi="Times New Roman" w:cs="Times New Roman"/>
          <w:sz w:val="28"/>
          <w:szCs w:val="26"/>
        </w:rPr>
        <w:t xml:space="preserve">với dữ liệu thực tế tùy chọn </w:t>
      </w:r>
      <w:r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.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Áp dụng bài 4a. </w:t>
      </w:r>
      <w:r w:rsidR="004F23F5">
        <w:rPr>
          <w:rFonts w:ascii="Times New Roman" w:hAnsi="Times New Roman" w:cs="Times New Roman"/>
          <w:sz w:val="28"/>
          <w:szCs w:val="26"/>
        </w:rPr>
        <w:t xml:space="preserve">đánh giá độ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hính xá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ủa phương trình tìm đượ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.</w:t>
      </w:r>
    </w:p>
    <w:p w14:paraId="6B735F71" w14:textId="70138BDF" w:rsidR="00CE18E9" w:rsidRDefault="00CE18E9" w:rsidP="00CE18E9">
      <w:pPr>
        <w:rPr>
          <w:rFonts w:ascii="Times New Roman" w:hAnsi="Times New Roman" w:cs="Times New Roman"/>
          <w:sz w:val="28"/>
          <w:szCs w:val="26"/>
        </w:rPr>
      </w:pPr>
    </w:p>
    <w:p w14:paraId="7F21A4DD" w14:textId="5736D2B4" w:rsidR="004F23F5" w:rsidRPr="004F23F5" w:rsidRDefault="007C4B03" w:rsidP="004F23F5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>
        <w:rPr>
          <w:rFonts w:ascii="Times New Roman" w:hAnsi="Times New Roman" w:cs="Times New Roman"/>
          <w:sz w:val="28"/>
          <w:szCs w:val="26"/>
        </w:rPr>
        <w:t>4</w:t>
      </w:r>
      <w:r w:rsidRPr="009A26D8">
        <w:rPr>
          <w:rFonts w:ascii="Times New Roman" w:hAnsi="Times New Roman" w:cs="Times New Roman"/>
          <w:sz w:val="28"/>
          <w:szCs w:val="26"/>
        </w:rPr>
        <w:t xml:space="preserve">c. Dùng MS Excel, ngôn ngữ R và ngôn ngữ Python </w:t>
      </w:r>
      <w:r w:rsidRPr="00CE18E9">
        <w:rPr>
          <w:rFonts w:ascii="Times New Roman" w:hAnsi="Times New Roman" w:cs="Times New Roman"/>
          <w:sz w:val="28"/>
          <w:szCs w:val="26"/>
        </w:rPr>
        <w:t xml:space="preserve">thực hiện </w:t>
      </w:r>
      <w:r>
        <w:rPr>
          <w:rFonts w:ascii="Times New Roman" w:hAnsi="Times New Roman" w:cs="Times New Roman"/>
          <w:sz w:val="28"/>
          <w:szCs w:val="26"/>
        </w:rPr>
        <w:t xml:space="preserve">Dự báo ARIMA </w:t>
      </w:r>
      <w:r w:rsidR="00D8681A">
        <w:rPr>
          <w:rFonts w:ascii="Times New Roman" w:hAnsi="Times New Roman" w:cs="Times New Roman"/>
          <w:sz w:val="28"/>
          <w:szCs w:val="26"/>
        </w:rPr>
        <w:t xml:space="preserve">với </w:t>
      </w:r>
      <w:r w:rsidRPr="009A26D8">
        <w:rPr>
          <w:rFonts w:ascii="Times New Roman" w:hAnsi="Times New Roman" w:cs="Times New Roman"/>
          <w:sz w:val="28"/>
          <w:szCs w:val="26"/>
        </w:rPr>
        <w:t>c</w:t>
      </w:r>
      <w:r>
        <w:rPr>
          <w:rFonts w:ascii="Times New Roman" w:hAnsi="Times New Roman" w:cs="Times New Roman"/>
          <w:sz w:val="28"/>
          <w:szCs w:val="26"/>
        </w:rPr>
        <w:t>huỗi thời gian</w:t>
      </w:r>
      <w:r w:rsidRPr="00CE18E9">
        <w:rPr>
          <w:rFonts w:ascii="Times New Roman" w:hAnsi="Times New Roman" w:cs="Times New Roman"/>
          <w:sz w:val="28"/>
          <w:szCs w:val="26"/>
        </w:rPr>
        <w:t xml:space="preserve"> </w:t>
      </w:r>
      <w:r w:rsidR="00D8681A" w:rsidRPr="009A26D8">
        <w:rPr>
          <w:rFonts w:ascii="Times New Roman" w:hAnsi="Times New Roman" w:cs="Times New Roman"/>
          <w:sz w:val="28"/>
          <w:szCs w:val="26"/>
        </w:rPr>
        <w:t>c</w:t>
      </w:r>
      <w:r w:rsidR="00D8681A">
        <w:rPr>
          <w:rFonts w:ascii="Times New Roman" w:hAnsi="Times New Roman" w:cs="Times New Roman"/>
          <w:sz w:val="28"/>
          <w:szCs w:val="26"/>
        </w:rPr>
        <w:t>ho</w:t>
      </w:r>
      <w:r w:rsidRPr="009A26D8">
        <w:rPr>
          <w:rFonts w:ascii="Times New Roman" w:hAnsi="Times New Roman" w:cs="Times New Roman"/>
          <w:sz w:val="28"/>
          <w:szCs w:val="26"/>
        </w:rPr>
        <w:t xml:space="preserve"> dữ liệu thực tế tùy chọn </w:t>
      </w:r>
      <w:r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.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4F23F5">
        <w:rPr>
          <w:rFonts w:ascii="Times New Roman" w:hAnsi="Times New Roman" w:cs="Times New Roman"/>
          <w:sz w:val="28"/>
          <w:szCs w:val="26"/>
        </w:rPr>
        <w:t xml:space="preserve">Áp dụng bài 4a. </w:t>
      </w:r>
      <w:r w:rsidR="004F23F5">
        <w:rPr>
          <w:rFonts w:ascii="Times New Roman" w:hAnsi="Times New Roman" w:cs="Times New Roman"/>
          <w:sz w:val="28"/>
          <w:szCs w:val="26"/>
        </w:rPr>
        <w:t xml:space="preserve">đánh giá độ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hính xá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 xml:space="preserve"> 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ủa phương trình tìm đượ</w:t>
      </w:r>
      <w:r w:rsidR="004F23F5" w:rsidRPr="00CE18E9">
        <w:rPr>
          <w:rFonts w:ascii="Times New Roman" w:hAnsi="Times New Roman" w:cs="Times New Roman"/>
          <w:sz w:val="28"/>
          <w:szCs w:val="26"/>
        </w:rPr>
        <w:t>c</w:t>
      </w:r>
      <w:r w:rsidR="004F23F5">
        <w:rPr>
          <w:rFonts w:ascii="Times New Roman" w:hAnsi="Times New Roman" w:cs="Times New Roman"/>
          <w:sz w:val="28"/>
          <w:szCs w:val="26"/>
        </w:rPr>
        <w:t>.</w:t>
      </w:r>
    </w:p>
    <w:p w14:paraId="2FFA46E5" w14:textId="48BEB51C" w:rsidR="007C4B03" w:rsidRDefault="007C4B03" w:rsidP="007C4B03">
      <w:pPr>
        <w:rPr>
          <w:rFonts w:ascii="Times New Roman" w:hAnsi="Times New Roman" w:cs="Times New Roman"/>
          <w:sz w:val="28"/>
          <w:szCs w:val="26"/>
        </w:rPr>
      </w:pPr>
    </w:p>
    <w:p w14:paraId="34D47C70" w14:textId="77777777" w:rsidR="007C4B03" w:rsidRDefault="007C4B03" w:rsidP="00CE18E9">
      <w:pPr>
        <w:rPr>
          <w:rFonts w:ascii="Times New Roman" w:hAnsi="Times New Roman" w:cs="Times New Roman"/>
          <w:sz w:val="28"/>
          <w:szCs w:val="26"/>
        </w:rPr>
      </w:pPr>
    </w:p>
    <w:p w14:paraId="58CA4B66" w14:textId="77777777" w:rsidR="007C4B03" w:rsidRDefault="007C4B03" w:rsidP="00CE18E9">
      <w:pPr>
        <w:rPr>
          <w:rFonts w:ascii="Times New Roman" w:hAnsi="Times New Roman" w:cs="Times New Roman"/>
          <w:sz w:val="28"/>
          <w:szCs w:val="26"/>
        </w:rPr>
      </w:pPr>
    </w:p>
    <w:p w14:paraId="7D7BED21" w14:textId="77777777" w:rsidR="0031493F" w:rsidRPr="009A26D8" w:rsidRDefault="0031493F" w:rsidP="009A26D8">
      <w:pPr>
        <w:rPr>
          <w:rFonts w:ascii="Times New Roman" w:hAnsi="Times New Roman" w:cs="Times New Roman"/>
          <w:sz w:val="28"/>
          <w:szCs w:val="26"/>
        </w:rPr>
      </w:pPr>
    </w:p>
    <w:p w14:paraId="1CB6BE98" w14:textId="77777777" w:rsidR="009C18CE" w:rsidRPr="009A26D8" w:rsidRDefault="009C18CE" w:rsidP="00C409AE">
      <w:pPr>
        <w:jc w:val="both"/>
        <w:rPr>
          <w:rFonts w:ascii="Times New Roman" w:hAnsi="Times New Roman" w:cs="Times New Roman"/>
          <w:sz w:val="30"/>
          <w:szCs w:val="30"/>
        </w:rPr>
      </w:pPr>
    </w:p>
    <w:sectPr w:rsidR="009C18CE" w:rsidRPr="009A26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CF614" w14:textId="77777777" w:rsidR="00185EF0" w:rsidRDefault="00185EF0" w:rsidP="00C409AE">
      <w:pPr>
        <w:spacing w:after="0" w:line="240" w:lineRule="auto"/>
      </w:pPr>
      <w:r>
        <w:separator/>
      </w:r>
    </w:p>
  </w:endnote>
  <w:endnote w:type="continuationSeparator" w:id="0">
    <w:p w14:paraId="22A49714" w14:textId="77777777" w:rsidR="00185EF0" w:rsidRDefault="00185EF0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0B93C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04A7FE8D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35EFC40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1E001811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B45382" w:rsidRPr="00B45382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3BDD077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EA01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94AA6" w14:textId="77777777" w:rsidR="00185EF0" w:rsidRDefault="00185EF0" w:rsidP="00C409AE">
      <w:pPr>
        <w:spacing w:after="0" w:line="240" w:lineRule="auto"/>
      </w:pPr>
      <w:r>
        <w:separator/>
      </w:r>
    </w:p>
  </w:footnote>
  <w:footnote w:type="continuationSeparator" w:id="0">
    <w:p w14:paraId="3D3CDCA0" w14:textId="77777777" w:rsidR="00185EF0" w:rsidRDefault="00185EF0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BC425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FDCE9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5C84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604369">
    <w:abstractNumId w:val="6"/>
  </w:num>
  <w:num w:numId="2" w16cid:durableId="1337148248">
    <w:abstractNumId w:val="10"/>
  </w:num>
  <w:num w:numId="3" w16cid:durableId="2055276881">
    <w:abstractNumId w:val="0"/>
  </w:num>
  <w:num w:numId="4" w16cid:durableId="1905486079">
    <w:abstractNumId w:val="1"/>
  </w:num>
  <w:num w:numId="5" w16cid:durableId="1907690996">
    <w:abstractNumId w:val="3"/>
  </w:num>
  <w:num w:numId="6" w16cid:durableId="419832931">
    <w:abstractNumId w:val="9"/>
  </w:num>
  <w:num w:numId="7" w16cid:durableId="1109743113">
    <w:abstractNumId w:val="4"/>
  </w:num>
  <w:num w:numId="8" w16cid:durableId="112291216">
    <w:abstractNumId w:val="8"/>
  </w:num>
  <w:num w:numId="9" w16cid:durableId="1133061885">
    <w:abstractNumId w:val="5"/>
  </w:num>
  <w:num w:numId="10" w16cid:durableId="1724910809">
    <w:abstractNumId w:val="2"/>
  </w:num>
  <w:num w:numId="11" w16cid:durableId="6864447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NLcwNDM1NDe1NDJT0lEKTi0uzszPAykwrgUAM0I1ASwAAAA="/>
  </w:docVars>
  <w:rsids>
    <w:rsidRoot w:val="009C18CE"/>
    <w:rsid w:val="00021787"/>
    <w:rsid w:val="00036001"/>
    <w:rsid w:val="000A60CC"/>
    <w:rsid w:val="000C1632"/>
    <w:rsid w:val="000E4248"/>
    <w:rsid w:val="00174D9E"/>
    <w:rsid w:val="00185EF0"/>
    <w:rsid w:val="001B291D"/>
    <w:rsid w:val="001F3E5C"/>
    <w:rsid w:val="00214E0E"/>
    <w:rsid w:val="00220324"/>
    <w:rsid w:val="002A0EC2"/>
    <w:rsid w:val="0031493F"/>
    <w:rsid w:val="00336F2B"/>
    <w:rsid w:val="003634EC"/>
    <w:rsid w:val="003C0791"/>
    <w:rsid w:val="004074B8"/>
    <w:rsid w:val="00414D32"/>
    <w:rsid w:val="004172D6"/>
    <w:rsid w:val="00431064"/>
    <w:rsid w:val="004F23F5"/>
    <w:rsid w:val="00510E4E"/>
    <w:rsid w:val="00573DF6"/>
    <w:rsid w:val="005B5088"/>
    <w:rsid w:val="005E1F0B"/>
    <w:rsid w:val="00627B5C"/>
    <w:rsid w:val="006636B7"/>
    <w:rsid w:val="006B1948"/>
    <w:rsid w:val="006E121A"/>
    <w:rsid w:val="006E1892"/>
    <w:rsid w:val="007055F6"/>
    <w:rsid w:val="007260DC"/>
    <w:rsid w:val="00791D1E"/>
    <w:rsid w:val="007C4B03"/>
    <w:rsid w:val="007D5A1C"/>
    <w:rsid w:val="00907DD1"/>
    <w:rsid w:val="009816F0"/>
    <w:rsid w:val="009A26D8"/>
    <w:rsid w:val="009C18CE"/>
    <w:rsid w:val="00A238C1"/>
    <w:rsid w:val="00AB1260"/>
    <w:rsid w:val="00AC1E2F"/>
    <w:rsid w:val="00AF12C6"/>
    <w:rsid w:val="00AF27A0"/>
    <w:rsid w:val="00B10DFF"/>
    <w:rsid w:val="00B12A5B"/>
    <w:rsid w:val="00B45382"/>
    <w:rsid w:val="00B856E9"/>
    <w:rsid w:val="00B96987"/>
    <w:rsid w:val="00BA137F"/>
    <w:rsid w:val="00BD43DE"/>
    <w:rsid w:val="00BE2554"/>
    <w:rsid w:val="00BE466E"/>
    <w:rsid w:val="00BE5139"/>
    <w:rsid w:val="00C253DC"/>
    <w:rsid w:val="00C409AE"/>
    <w:rsid w:val="00C70B6B"/>
    <w:rsid w:val="00C77AFD"/>
    <w:rsid w:val="00C91CD8"/>
    <w:rsid w:val="00CB6C4E"/>
    <w:rsid w:val="00CD0043"/>
    <w:rsid w:val="00CE18E9"/>
    <w:rsid w:val="00D0740A"/>
    <w:rsid w:val="00D221AE"/>
    <w:rsid w:val="00D24C62"/>
    <w:rsid w:val="00D37125"/>
    <w:rsid w:val="00D52F97"/>
    <w:rsid w:val="00D65E86"/>
    <w:rsid w:val="00D72356"/>
    <w:rsid w:val="00D8681A"/>
    <w:rsid w:val="00D912FF"/>
    <w:rsid w:val="00DB02CE"/>
    <w:rsid w:val="00DD703D"/>
    <w:rsid w:val="00DF6793"/>
    <w:rsid w:val="00E071B2"/>
    <w:rsid w:val="00E73071"/>
    <w:rsid w:val="00E750FB"/>
    <w:rsid w:val="00E93197"/>
    <w:rsid w:val="00EC4963"/>
    <w:rsid w:val="00F9610C"/>
    <w:rsid w:val="00FE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7E4F5"/>
  <w15:docId w15:val="{7FAC2286-DBB2-4473-AD7F-177E5CC6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A26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3F9803-64D7-482C-8EC0-EF670D3AA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3</cp:revision>
  <dcterms:created xsi:type="dcterms:W3CDTF">2022-05-05T05:45:00Z</dcterms:created>
  <dcterms:modified xsi:type="dcterms:W3CDTF">2022-05-05T05:48:00Z</dcterms:modified>
</cp:coreProperties>
</file>